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Engineering</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Nigeria</w:t>
      </w:r>
      <w:r>
        <w:t xml:space="preserve"> </w:t>
      </w:r>
      <w:r>
        <w:t xml:space="preserve">Lagos</w:t>
      </w:r>
    </w:p>
    <w:bookmarkStart w:id="20" w:name="internship-application-letter"/>
    <w:p>
      <w:pPr>
        <w:pStyle w:val="Heading1"/>
      </w:pPr>
      <w:r>
        <w:t xml:space="preserve">Internship Application Letter</w:t>
      </w:r>
    </w:p>
    <w:p>
      <w:pPr>
        <w:pStyle w:val="FirstParagraph"/>
      </w:pPr>
      <w:r>
        <w:t xml:space="preserve">For the Position of Mechanical Engineer Intern</w:t>
      </w:r>
    </w:p>
    <w:bookmarkEnd w:id="20"/>
    <w:p>
      <w:pPr>
        <w:pStyle w:val="BodyText"/>
      </w:pPr>
      <w:r>
        <w:t xml:space="preserve">Adesola O. Adekunle</w:t>
      </w:r>
      <w:r>
        <w:br/>
      </w:r>
      <w:r>
        <w:t xml:space="preserve">24 Marina Crescent, Ikoyi</w:t>
      </w:r>
      <w:r>
        <w:br/>
      </w:r>
      <w:r>
        <w:t xml:space="preserve">Lagos State, Nigeria</w:t>
      </w:r>
      <w:r>
        <w:br/>
      </w:r>
      <w:r>
        <w:t xml:space="preserve">+234 803 123 4567 | adekunleadesola@gmail.com</w:t>
      </w:r>
    </w:p>
    <w:p>
      <w:pPr>
        <w:pStyle w:val="BodyText"/>
      </w:pPr>
      <w:r>
        <w:t xml:space="preserve">October 26, 2023</w:t>
      </w:r>
    </w:p>
    <w:p>
      <w:pPr>
        <w:pStyle w:val="BodyText"/>
      </w:pPr>
      <w:r>
        <w:t xml:space="preserve">Hiring Manager</w:t>
      </w:r>
      <w:r>
        <w:br/>
      </w:r>
      <w:r>
        <w:t xml:space="preserve">Precision Engineering Solutions Ltd.</w:t>
      </w:r>
      <w:r>
        <w:br/>
      </w:r>
      <w:r>
        <w:t xml:space="preserve">Plot 15, Industrial Estate</w:t>
      </w:r>
      <w:r>
        <w:br/>
      </w:r>
      <w:r>
        <w:t xml:space="preserve">Apapa Free Trade Zone</w:t>
      </w:r>
      <w:r>
        <w:br/>
      </w:r>
      <w:r>
        <w:t xml:space="preserve">Lagos State, Nigeria</w:t>
      </w:r>
    </w:p>
    <w:p>
      <w:pPr>
        <w:pStyle w:val="BodyText"/>
      </w:pPr>
      <w:r>
        <w:t xml:space="preserve">Dear Hiring Manager,</w:t>
      </w:r>
    </w:p>
    <w:p>
      <w:pPr>
        <w:pStyle w:val="BodyText"/>
      </w:pPr>
      <w:r>
        <w:t xml:space="preserve">I am writing to express my enthusiastic application for the Mechanical Engineer Intern position at Precision Engineering Solutions Ltd., as advertised on the Nigerian Society of Engineers (NSE) portal. As a final-year Mechanical Engineering student at the University of Lagos, deeply committed to advancing Nigeria's industrial potential through innovative engineering solutions, I am eager to contribute my academic training and practical skills within your esteemed organization in Nigeria Lagos. This</w:t>
      </w:r>
      <w:r>
        <w:t xml:space="preserve"> </w:t>
      </w:r>
      <w:r>
        <w:rPr>
          <w:iCs/>
          <w:i/>
        </w:rPr>
        <w:t xml:space="preserve">Internship Application Letter</w:t>
      </w:r>
      <w:r>
        <w:t xml:space="preserve"> </w:t>
      </w:r>
      <w:r>
        <w:t xml:space="preserve">represents not merely a professional opportunity, but a pivotal step toward becoming a transformative</w:t>
      </w:r>
      <w:r>
        <w:t xml:space="preserve"> </w:t>
      </w:r>
      <w:r>
        <w:rPr>
          <w:iCs/>
          <w:i/>
        </w:rPr>
        <w:t xml:space="preserve">Mechanical Engineer</w:t>
      </w:r>
      <w:r>
        <w:t xml:space="preserve"> </w:t>
      </w:r>
      <w:r>
        <w:t xml:space="preserve">dedicated to addressing the unique challenges of Africa's most dynamic economic hub.</w:t>
      </w:r>
    </w:p>
    <w:p>
      <w:pPr>
        <w:pStyle w:val="BodyText"/>
      </w:pPr>
      <w:r>
        <w:t xml:space="preserve">My academic journey at the University of Lagos has equipped me with rigorous theoretical foundations and hands-on experience directly applicable to industrial engineering environments in Nigeria Lagos. I have completed advanced coursework including Thermodynamics, Fluid Mechanics, Machine Design, and Materials Science, consistently ranking in the top 10% of my cohort. My capstone project on "Optimizing Power Generation Efficiency for Lagos Urban Microgrids" involved designing a prototype solar-wind hybrid system to address Nigeria's intermittent electricity supply—a critical challenge facing businesses across Lagos. Working with industry-standard software (ANSYS Fluent, AutoCAD Mechanical, SolidWorks), I developed simulations that reduced theoretical energy loss by 18% in high-density urban settings. This project crystallized my understanding of how mechanical engineering solutions must be tailored to Nigeria's specific infrastructural landscape.</w:t>
      </w:r>
    </w:p>
    <w:p>
      <w:pPr>
        <w:pStyle w:val="BodyText"/>
      </w:pPr>
      <w:r>
        <w:t xml:space="preserve">Beyond classroom learning, I have actively engaged with Lagos' engineering ecosystem through practical initiatives. During the summer of 2023, I interned at MRS Engineering Consultancy in Surulere, where I assisted in troubleshooting HVAC systems for commercial buildings across Nigeria Lagos. This exposed me to real-world constraints like voltage fluctuations and material scarcity—issues that require innovative, cost-effective solutions rather than textbook approaches. I documented maintenance protocols for 15+ commercial clients, contributing to a 20% reduction in system downtime for one major client. Furthermore, as Vice President of the University of Lagos Engineering Society, I organized the "Lagos Industry Innovation Summit" where over 300 students and local engineers networked on solutions for urban transportation challenges—a reflection of my commitment to collaborative problem-solving within Nigeria's engineering community.</w:t>
      </w:r>
    </w:p>
    <w:p>
      <w:pPr>
        <w:pStyle w:val="BodyText"/>
      </w:pPr>
      <w:r>
        <w:t xml:space="preserve">I am particularly drawn to Precision Engineering Solutions Ltd. because of your pioneering work in sustainable manufacturing for the Nigerian oil and gas sector, a field crucial to Lagos' economy. Your recent project with the Nigerian National Petroleum Corporation (NNPC) on offshore drilling equipment optimization aligns perfectly with my academic focus on energy systems. Having studied your company's white paper on "Reducing Mechanical Failures in Lagos-Based Refineries," I am convinced that contributing to such mission-critical projects would allow me to apply my skills where they matter most. The opportunity to learn from your team's expertise in corrosion-resistant materials and vibration analysis—technologies vital for Nigeria Lagos' harsh coastal environment—represents an unparalleled educational experience. Moreover, your company's commitment to training the next generation of Nigerian engineers through structured internship programs mirrors my own professional values.</w:t>
      </w:r>
    </w:p>
    <w:p>
      <w:pPr>
        <w:pStyle w:val="BodyText"/>
      </w:pPr>
      <w:r>
        <w:t xml:space="preserve">What distinguishes me as a candidate is my deep contextual understanding of engineering challenges specific to Nigeria Lagos. Unlike theoretical interns, I have navigated Lagos' unique operational landscape: coordinating field visits amid traffic congestion, adapting designs to local material availability (e.g., substituting imported bearings with locally sourced alternatives during supply chain disruptions), and communicating technical solutions across multiple stakeholders—from technicians in Apapa factories to government officials in Victoria Island offices. During my internship at MRS Engineering, I developed a troubleshooting checklist for refrigeration units that accounted for Lagos' high humidity levels—a detail often overlooked in standard engineering manuals but critical to operational success. This localized problem-solving approach is essential for any</w:t>
      </w:r>
      <w:r>
        <w:t xml:space="preserve"> </w:t>
      </w:r>
      <w:r>
        <w:rPr>
          <w:iCs/>
          <w:i/>
        </w:rPr>
        <w:t xml:space="preserve">Mechanical Engineer</w:t>
      </w:r>
      <w:r>
        <w:t xml:space="preserve"> </w:t>
      </w:r>
      <w:r>
        <w:t xml:space="preserve">seeking to drive meaningful change in Nigeria's industrial sector.</w:t>
      </w:r>
    </w:p>
    <w:p>
      <w:pPr>
        <w:pStyle w:val="BodyText"/>
      </w:pPr>
      <w:r>
        <w:t xml:space="preserve">My technical competencies include proficiency in CAD modeling (SolidWorks: Certified), computational fluid dynamics (ANSYS), and mechanical testing procedures. I am fluent in English and Yoruba, enabling effective communication with diverse teams across Lagos communities. More importantly, I possess the cultural intelligence to thrive in Nigeria's professional environment—understanding that successful engineering requires not just technical skill but respect for local business practices and community needs. My volunteer work with Engineers Without Borders Nigeria on rural water pump installations taught me how mechanical solutions must be sustainable, affordable, and community-integrated—a principle I will carry into every task at your company.</w:t>
      </w:r>
    </w:p>
    <w:p>
      <w:pPr>
        <w:pStyle w:val="BodyText"/>
      </w:pPr>
      <w:r>
        <w:t xml:space="preserve">Nigeria Lagos stands at an inflection point where engineering innovation can catalyze economic transformation. With the Lagos State government's "Lagos Industrial Revolution Plan" prioritizing manufacturing growth, companies like Precision Engineering Solutions Ltd. are pivotal to our national development. As a young engineer, I am eager to contribute not just my skills, but my passion for building solutions that work within Nigeria's realities—not despite them. This internship would be the catalyst I need to transition from academic theory to practical engineering leadership in one of Africa's most vibrant cities.</w:t>
      </w:r>
    </w:p>
    <w:p>
      <w:pPr>
        <w:pStyle w:val="BodyText"/>
      </w:pPr>
      <w:r>
        <w:t xml:space="preserve">Thank you for considering my application as a dedicated aspiring Mechanical Engineer ready to support your mission in Nigeria Lagos. My resume, attached for your review, provides further detail on my qualifications and projects. I welcome the opportunity to discuss how my proactive approach and technical skills can benefit Precision Engineering Solutions Ltd., and I am available at your earliest convenience for an interview.</w:t>
      </w:r>
    </w:p>
    <w:p>
      <w:pPr>
        <w:pStyle w:val="BodyText"/>
      </w:pPr>
      <w:r>
        <w:t xml:space="preserve">Sincerely,</w:t>
      </w:r>
      <w:r>
        <w:br/>
      </w:r>
    </w:p>
    <w:p>
      <w:pPr>
        <w:pStyle w:val="BodyText"/>
      </w:pPr>
      <w:r>
        <w:t xml:space="preserve">Adesola O. Adekunle</w:t>
      </w:r>
    </w:p>
    <w:p>
      <w:pPr>
        <w:pStyle w:val="BodyText"/>
      </w:pPr>
      <w:r>
        <w:t xml:space="preserve">Enclosure: Curriculum Vitae</w:t>
      </w:r>
      <w:r>
        <w:br/>
      </w:r>
      <w:r>
        <w:t xml:space="preserve">"Engineering is not merely about designing machines, but about designing solutions that lift communities—especially in the heart of Nigeria Lagos where innovation meets necessity." – Adapted from Chief Engineer Adebayo Oyediran, NN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ngineering Internship Application Letter - Nigeria Lagos</dc:title>
  <dc:creator/>
  <dc:language>en</dc:language>
  <cp:keywords/>
  <dcterms:created xsi:type="dcterms:W3CDTF">2026-07-19T18:39:51Z</dcterms:created>
  <dcterms:modified xsi:type="dcterms:W3CDTF">2026-07-19T18:39:51Z</dcterms:modified>
</cp:coreProperties>
</file>

<file path=docProps/custom.xml><?xml version="1.0" encoding="utf-8"?>
<Properties xmlns="http://schemas.openxmlformats.org/officeDocument/2006/custom-properties" xmlns:vt="http://schemas.openxmlformats.org/officeDocument/2006/docPropsVTypes"/>
</file>